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stronomer position at [Organization Name] in Saudi Arabia Jeddah. As a dedicated and passionate astronomer with a strong academic background and hands-on experience in celestial research, I am eager to contribute my expertise to advance scientific exploration in this dynamic region. Saudi Arabia’s commitment to fostering innovation, particularly through initiatives like the National Vision 2030, aligns perfectly with my professional goals. I am especially excited about the opportunity to work in Jeddah, a city that bridges tradition and modernity while offering unique opportunities for astronomical studies.</w:t>
      </w:r>
    </w:p>
    <w:p>
      <w:pPr>
        <w:pStyle w:val="BodyText"/>
      </w:pPr>
      <w:r>
        <w:t xml:space="preserve">My journey as an Astronomer began during my undergraduate studies at [University Name], where I developed a deep fascination with astrophysics and cosmology. This passion led me to pursue a Master’s degree in Astronomy and Astrophysics, followed by a Ph.D. focused on [specific research area, e.g., "galactic evolution" or "exoplanet detection"]. Throughout my academic career, I have engaged in rigorous data analysis, observational studies using advanced telescopes, and collaborative projects that emphasize the intersection of theoretical models and empirical evidence. These experiences have honed my ability to design experiments, interpret complex datasets, and communicate scientific findings effectively—skills that I believe are critical for success in a role like this.</w:t>
      </w:r>
    </w:p>
    <w:p>
      <w:pPr>
        <w:pStyle w:val="BodyText"/>
      </w:pPr>
      <w:r>
        <w:t xml:space="preserve">Professionally, I have worked as an Astronomer at [Previous Employer/Organization], where I contributed to projects such as [specific project or research initiative]. One of my key contributions involved [describe a specific achievement, e.g., "analyzing high-resolution spectral data to identify novel stellar phenomena," or "collaborating with international teams to map dark matter distributions in nearby galaxies"]. These experiences not only deepened my technical expertise but also reinforced my ability to work in multidisciplinary environments, a trait I value highly. I am particularly drawn to the opportunity of working in Saudi Arabia Jeddah because of its strategic location, which offers access to some of the world’s clearest night skies and cutting-edge facilities like [mention any relevant observatory or institution if applicable].</w:t>
      </w:r>
    </w:p>
    <w:p>
      <w:pPr>
        <w:pStyle w:val="BodyText"/>
      </w:pPr>
      <w:r>
        <w:t xml:space="preserve">Saudi Arabia has emerged as a global leader in scientific research and technological advancement, with Jeddah serving as a hub for innovation. The city’s proximity to the Red Sea and its relatively low light pollution make it an ideal location for astronomical observations. Moreover, the Kingdom’s investment in science education and infrastructure, such as the King Abdulaziz City for Science and Technology (KACST), reflects a visionary approach that resonates with my own aspirations. I am particularly inspired by [specific initiative or project in Saudi Arabia related to astronomy], which aligns with my research interests in [related field]. I am confident that my skills in [mention specific skills, e.g., "data modeling," "telescope operation," or "scientific software development"] can contribute to similar endeavors in Jeddah.</w:t>
      </w:r>
    </w:p>
    <w:p>
      <w:pPr>
        <w:pStyle w:val="BodyText"/>
      </w:pPr>
      <w:r>
        <w:t xml:space="preserve">As an Astronomer, I understand the importance of combining technical proficiency with a curiosity-driven mindset. My work has always been guided by the belief that astronomy is not just about studying the cosmos but also about inspiring future generations to explore the universe. In my previous roles, I have actively engaged in public outreach programs, such as [describe any relevant activities, e.g., "hosting workshops for students or organizing stargazing events"]. I am eager to bring this same enthusiasm to Jeddah, where I can collaborate with local institutions and communities to promote scientific literacy and foster a deeper appreciation for the night sky.</w:t>
      </w:r>
    </w:p>
    <w:p>
      <w:pPr>
        <w:pStyle w:val="BodyText"/>
      </w:pPr>
      <w:r>
        <w:t xml:space="preserve">What excites me most about this opportunity is the chance to work in a region that is both culturally rich and scientifically forward-thinking. Saudi Arabia Jeddah offers a unique blend of historical significance, modern infrastructure, and global connectivity, making it an ideal setting for groundbreaking research. I am particularly interested in exploring how astronomical studies can address local challenges, such as [mention any relevant topic, e.g., "sustainable energy solutions using solar research" or "climate modeling through atmospheric data analysis"]. My ability to adapt to new environments and collaborate with diverse teams further strengthens my readiness for this role.</w:t>
      </w:r>
    </w:p>
    <w:p>
      <w:pPr>
        <w:pStyle w:val="BodyText"/>
      </w:pPr>
      <w:r>
        <w:t xml:space="preserve">Throughout my career, I have maintained a strong commitment to ethical research practices and continuous learning. I regularly attend conferences, publish in peer-reviewed journals, and stay updated on the latest advancements in astronomy. This dedication ensures that I can contribute effectively to your organization’s mission while staying at the forefront of my field. I am also proficient in [list relevant software or tools, e.g., "Python for data analysis," "Astropy libraries," or "radio telescope data processing"] and have experience working with both ground-based and space-based observatories.</w:t>
      </w:r>
    </w:p>
    <w:p>
      <w:pPr>
        <w:pStyle w:val="BodyText"/>
      </w:pPr>
      <w:r>
        <w:t xml:space="preserve">Thank you for considering my application. I would be honored to contribute my expertise as an Astronomer to the scientific community in Saudi Arabia Jeddah. I am confident that my background, skills, and enthusiasm make me a strong candidate for this position. I look forward to the opportunity to discuss how I can support your organization’s goals and help advance astronomical research in this remarkable reg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Saudi Arabia Jeddah</dc:title>
  <dc:creator/>
  <dc:language>en</dc:language>
  <cp:keywords/>
  <dcterms:created xsi:type="dcterms:W3CDTF">2026-07-23T12:17:25Z</dcterms:created>
  <dcterms:modified xsi:type="dcterms:W3CDTF">2026-07-23T12:17:25Z</dcterms:modified>
</cp:coreProperties>
</file>

<file path=docProps/custom.xml><?xml version="1.0" encoding="utf-8"?>
<Properties xmlns="http://schemas.openxmlformats.org/officeDocument/2006/custom-properties" xmlns:vt="http://schemas.openxmlformats.org/officeDocument/2006/docPropsVTypes"/>
</file>